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2FD" w:rsidRDefault="004462FD" w:rsidP="008367C2">
      <w:pPr>
        <w:pStyle w:val="NormalWeb"/>
      </w:pPr>
      <w:r>
        <w:t>CSE3020-Data Visualization</w:t>
      </w:r>
    </w:p>
    <w:p w:rsidR="004462FD" w:rsidRDefault="004462FD" w:rsidP="008367C2">
      <w:pPr>
        <w:pStyle w:val="NormalWeb"/>
      </w:pPr>
      <w:r>
        <w:t>Review 3:</w:t>
      </w:r>
    </w:p>
    <w:p w:rsidR="004462FD" w:rsidRDefault="004462FD" w:rsidP="008367C2">
      <w:pPr>
        <w:pStyle w:val="NormalWeb"/>
      </w:pPr>
      <w:r>
        <w:t>Dashboard Creation – Create a visualization dashboard using R/Python</w:t>
      </w:r>
      <w:bookmarkStart w:id="0" w:name="_GoBack"/>
      <w:bookmarkEnd w:id="0"/>
    </w:p>
    <w:p w:rsidR="008367C2" w:rsidRDefault="008367C2" w:rsidP="008367C2">
      <w:pPr>
        <w:pStyle w:val="NormalWeb"/>
      </w:pPr>
      <w:r>
        <w:t>Create a document with the following details:</w:t>
      </w:r>
    </w:p>
    <w:p w:rsidR="008367C2" w:rsidRDefault="008367C2" w:rsidP="008367C2">
      <w:pPr>
        <w:pStyle w:val="NormalWeb"/>
      </w:pPr>
      <w:r>
        <w:t>1) Data set name</w:t>
      </w:r>
    </w:p>
    <w:p w:rsidR="008367C2" w:rsidRDefault="008367C2" w:rsidP="008367C2">
      <w:pPr>
        <w:pStyle w:val="NormalWeb"/>
      </w:pPr>
      <w:r>
        <w:t>2) Where was the dataset downloaded from - URL</w:t>
      </w:r>
    </w:p>
    <w:p w:rsidR="008367C2" w:rsidRDefault="008367C2" w:rsidP="008367C2">
      <w:pPr>
        <w:pStyle w:val="NormalWeb"/>
      </w:pPr>
      <w:r>
        <w:t>3) Code - your R / Python Code</w:t>
      </w:r>
    </w:p>
    <w:p w:rsidR="008367C2" w:rsidRDefault="008367C2" w:rsidP="008367C2">
      <w:pPr>
        <w:pStyle w:val="NormalWeb"/>
      </w:pPr>
      <w:r>
        <w:t>4) Screenshots</w:t>
      </w:r>
    </w:p>
    <w:p w:rsidR="008367C2" w:rsidRDefault="008367C2" w:rsidP="008367C2">
      <w:pPr>
        <w:pStyle w:val="NormalWeb"/>
      </w:pPr>
      <w:r>
        <w:t>5) Explanation of what is shown in the dashboard</w:t>
      </w:r>
    </w:p>
    <w:p w:rsidR="00D562A2" w:rsidRDefault="00D562A2"/>
    <w:sectPr w:rsidR="00D562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sLA0tTQ1NDA2szRU0lEKTi0uzszPAykwqgUA4ap7GSwAAAA="/>
  </w:docVars>
  <w:rsids>
    <w:rsidRoot w:val="008367C2"/>
    <w:rsid w:val="004462FD"/>
    <w:rsid w:val="008367C2"/>
    <w:rsid w:val="00D56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AE5D15-0FF5-4BF5-8682-B4965AB21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67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391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1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4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4" ma:contentTypeDescription="Create a new document." ma:contentTypeScope="" ma:versionID="2764f20b0698e501c64e9a21af46d995">
  <xsd:schema xmlns:xsd="http://www.w3.org/2001/XMLSchema" xmlns:xs="http://www.w3.org/2001/XMLSchema" xmlns:p="http://schemas.microsoft.com/office/2006/metadata/properties" xmlns:ns2="fb49ac89-d54a-41fc-8246-ae8f57ed844f" targetNamespace="http://schemas.microsoft.com/office/2006/metadata/properties" ma:root="true" ma:fieldsID="aef9f81c283ded045a85040bfa2990a3" ns2:_="">
    <xsd:import namespace="fb49ac89-d54a-41fc-8246-ae8f57ed8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9ac89-d54a-41fc-8246-ae8f57ed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427363-177D-48E8-8B1F-1E288CD5D710}"/>
</file>

<file path=customXml/itemProps2.xml><?xml version="1.0" encoding="utf-8"?>
<ds:datastoreItem xmlns:ds="http://schemas.openxmlformats.org/officeDocument/2006/customXml" ds:itemID="{D0CFD1B7-72DC-4B6C-A36C-805A9D059BEE}"/>
</file>

<file path=customXml/itemProps3.xml><?xml version="1.0" encoding="utf-8"?>
<ds:datastoreItem xmlns:ds="http://schemas.openxmlformats.org/officeDocument/2006/customXml" ds:itemID="{AB57AA51-8835-4D57-A898-55AB87F2E4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Jane</dc:creator>
  <cp:keywords/>
  <dc:description/>
  <cp:lastModifiedBy>Lydia Jane</cp:lastModifiedBy>
  <cp:revision>2</cp:revision>
  <dcterms:created xsi:type="dcterms:W3CDTF">2019-04-05T03:35:00Z</dcterms:created>
  <dcterms:modified xsi:type="dcterms:W3CDTF">2021-08-1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